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8623C" w14:textId="3AA7C5C1" w:rsidR="00AA7E87" w:rsidRDefault="00AA7E87"/>
    <w:p w14:paraId="515A5D78" w14:textId="57ABE99E" w:rsidR="005276F0" w:rsidRPr="005276F0" w:rsidRDefault="005276F0" w:rsidP="005276F0">
      <w:pPr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 w:rsidRPr="005276F0">
        <w:rPr>
          <w:rFonts w:ascii="Arial" w:hAnsi="Arial" w:cs="Arial"/>
          <w:b/>
          <w:bCs/>
          <w:sz w:val="24"/>
          <w:szCs w:val="24"/>
          <w:u w:val="single"/>
        </w:rPr>
        <w:t>Aggregate Marks obtained in Class XII</w:t>
      </w:r>
    </w:p>
    <w:p w14:paraId="792E475C" w14:textId="7F748303" w:rsidR="005276F0" w:rsidRPr="005276F0" w:rsidRDefault="005276F0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276F0" w:rsidRPr="005276F0" w14:paraId="78A66A3F" w14:textId="77777777" w:rsidTr="005276F0">
        <w:tc>
          <w:tcPr>
            <w:tcW w:w="2337" w:type="dxa"/>
          </w:tcPr>
          <w:p w14:paraId="2974666C" w14:textId="4FB208BB" w:rsidR="005276F0" w:rsidRPr="005276F0" w:rsidRDefault="005276F0" w:rsidP="005276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276F0">
              <w:rPr>
                <w:rFonts w:ascii="Arial" w:hAnsi="Arial" w:cs="Arial"/>
                <w:b/>
                <w:bCs/>
                <w:sz w:val="24"/>
                <w:szCs w:val="24"/>
              </w:rPr>
              <w:t>Physics</w:t>
            </w:r>
          </w:p>
        </w:tc>
        <w:tc>
          <w:tcPr>
            <w:tcW w:w="2337" w:type="dxa"/>
          </w:tcPr>
          <w:p w14:paraId="7189F4E7" w14:textId="6E08D67A" w:rsidR="005276F0" w:rsidRPr="005276F0" w:rsidRDefault="005276F0" w:rsidP="005276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276F0">
              <w:rPr>
                <w:rFonts w:ascii="Arial" w:hAnsi="Arial" w:cs="Arial"/>
                <w:b/>
                <w:bCs/>
                <w:sz w:val="24"/>
                <w:szCs w:val="24"/>
              </w:rPr>
              <w:t>Chemistry</w:t>
            </w:r>
          </w:p>
        </w:tc>
        <w:tc>
          <w:tcPr>
            <w:tcW w:w="2338" w:type="dxa"/>
          </w:tcPr>
          <w:p w14:paraId="5485408C" w14:textId="579B4E84" w:rsidR="005276F0" w:rsidRPr="005276F0" w:rsidRDefault="005276F0" w:rsidP="005276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276F0">
              <w:rPr>
                <w:rFonts w:ascii="Arial" w:hAnsi="Arial" w:cs="Arial"/>
                <w:b/>
                <w:bCs/>
                <w:sz w:val="24"/>
                <w:szCs w:val="24"/>
              </w:rPr>
              <w:t>Biology</w:t>
            </w:r>
          </w:p>
        </w:tc>
        <w:tc>
          <w:tcPr>
            <w:tcW w:w="2338" w:type="dxa"/>
          </w:tcPr>
          <w:p w14:paraId="170A13CD" w14:textId="54F579E6" w:rsidR="005276F0" w:rsidRPr="005276F0" w:rsidRDefault="005276F0" w:rsidP="005276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276F0">
              <w:rPr>
                <w:rFonts w:ascii="Arial" w:hAnsi="Arial" w:cs="Arial"/>
                <w:b/>
                <w:bCs/>
                <w:sz w:val="24"/>
                <w:szCs w:val="24"/>
              </w:rPr>
              <w:t>Total Marks</w:t>
            </w:r>
          </w:p>
        </w:tc>
      </w:tr>
      <w:tr w:rsidR="005276F0" w:rsidRPr="005276F0" w14:paraId="3FF2CC13" w14:textId="77777777" w:rsidTr="005276F0">
        <w:tc>
          <w:tcPr>
            <w:tcW w:w="2337" w:type="dxa"/>
          </w:tcPr>
          <w:p w14:paraId="2346FDBB" w14:textId="3B34B665" w:rsidR="005276F0" w:rsidRPr="005276F0" w:rsidRDefault="005276F0" w:rsidP="005276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276F0">
              <w:rPr>
                <w:rFonts w:ascii="Arial" w:hAnsi="Arial" w:cs="Arial"/>
                <w:b/>
                <w:bCs/>
                <w:sz w:val="24"/>
                <w:szCs w:val="24"/>
              </w:rPr>
              <w:t>73</w:t>
            </w:r>
          </w:p>
        </w:tc>
        <w:tc>
          <w:tcPr>
            <w:tcW w:w="2337" w:type="dxa"/>
          </w:tcPr>
          <w:p w14:paraId="7580B8BC" w14:textId="49610883" w:rsidR="005276F0" w:rsidRPr="005276F0" w:rsidRDefault="005276F0" w:rsidP="005276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276F0">
              <w:rPr>
                <w:rFonts w:ascii="Arial" w:hAnsi="Arial" w:cs="Arial"/>
                <w:b/>
                <w:bCs/>
                <w:sz w:val="24"/>
                <w:szCs w:val="24"/>
              </w:rPr>
              <w:t>87</w:t>
            </w:r>
          </w:p>
        </w:tc>
        <w:tc>
          <w:tcPr>
            <w:tcW w:w="2338" w:type="dxa"/>
          </w:tcPr>
          <w:p w14:paraId="663C0146" w14:textId="02B028B4" w:rsidR="005276F0" w:rsidRPr="005276F0" w:rsidRDefault="005276F0" w:rsidP="005276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276F0">
              <w:rPr>
                <w:rFonts w:ascii="Arial" w:hAnsi="Arial" w:cs="Arial"/>
                <w:b/>
                <w:bCs/>
                <w:sz w:val="24"/>
                <w:szCs w:val="24"/>
              </w:rPr>
              <w:t>80</w:t>
            </w:r>
          </w:p>
        </w:tc>
        <w:tc>
          <w:tcPr>
            <w:tcW w:w="2338" w:type="dxa"/>
          </w:tcPr>
          <w:p w14:paraId="2709D9BC" w14:textId="105B730B" w:rsidR="005276F0" w:rsidRPr="005276F0" w:rsidRDefault="005276F0" w:rsidP="005276F0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276F0">
              <w:rPr>
                <w:rFonts w:ascii="Arial" w:hAnsi="Arial" w:cs="Arial"/>
                <w:b/>
                <w:bCs/>
                <w:sz w:val="24"/>
                <w:szCs w:val="24"/>
              </w:rPr>
              <w:t>240</w:t>
            </w:r>
          </w:p>
        </w:tc>
      </w:tr>
    </w:tbl>
    <w:p w14:paraId="33D30E31" w14:textId="77777777" w:rsidR="005276F0" w:rsidRPr="005276F0" w:rsidRDefault="005276F0" w:rsidP="005276F0">
      <w:pPr>
        <w:jc w:val="center"/>
        <w:rPr>
          <w:rFonts w:ascii="Arial" w:hAnsi="Arial" w:cs="Arial"/>
          <w:b/>
          <w:bCs/>
          <w:sz w:val="24"/>
          <w:szCs w:val="24"/>
        </w:rPr>
      </w:pPr>
    </w:p>
    <w:sectPr w:rsidR="005276F0" w:rsidRPr="005276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TO1MDcwNjUGAiUdpeDU4uLM/DyQAsNaAAPULx0sAAAA"/>
  </w:docVars>
  <w:rsids>
    <w:rsidRoot w:val="005276F0"/>
    <w:rsid w:val="005276F0"/>
    <w:rsid w:val="00AA7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D5209"/>
  <w15:chartTrackingRefBased/>
  <w15:docId w15:val="{CA3B6F27-A57F-46B1-AD5A-B06E9205E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76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alkumari Chaudhari 190600016</dc:creator>
  <cp:keywords/>
  <dc:description/>
  <cp:lastModifiedBy>Pinalkumari Chaudhari 190600016</cp:lastModifiedBy>
  <cp:revision>1</cp:revision>
  <dcterms:created xsi:type="dcterms:W3CDTF">2021-10-25T14:43:00Z</dcterms:created>
  <dcterms:modified xsi:type="dcterms:W3CDTF">2021-10-25T14:45:00Z</dcterms:modified>
</cp:coreProperties>
</file>